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Lo</w:t>
      </w:r>
    </w:p>
    <w:p>
      <w:pPr>
        <w:pStyle w:val="Date"/>
      </w:pPr>
      <w:r>
        <w:t xml:space="preserve">2023-11-15</w:t>
      </w:r>
    </w:p>
    <w:p>
      <w:pPr>
        <w:pStyle w:val="SourceCode"/>
      </w:pPr>
      <w:r>
        <w:rPr>
          <w:rStyle w:val="CommentTok"/>
        </w:rPr>
        <w:t xml:space="preserve"># tidyverse allows us to do our data process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readxl allows us to re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xl allows us to write to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/CITRC/Plasma Biomarker August 2022/AngPTL4/2023_03_30/AngPTL4_All_Plates_Data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c. (n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c. (n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c. (n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w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centration"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w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ent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ample))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nge_over_tim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w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oncentration)))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(AngPTL4 Conc. ng/m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nge_over_tim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w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entration))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PTL4 Conc. (ng/m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nge_over_tim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rdan Lo</dc:creator>
  <cp:keywords/>
  <dcterms:created xsi:type="dcterms:W3CDTF">2023-11-16T06:25:35Z</dcterms:created>
  <dcterms:modified xsi:type="dcterms:W3CDTF">2023-11-16T06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